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44a60c70-831e-406a-8f17-8742a4058c9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8829c6d7-9690-49ad-9eb7-578af1ce92a1"/>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3Z</dcterms:created>
  <dcterms:modified xsi:type="dcterms:W3CDTF">2023-07-04T14: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